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69B545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523AF">
        <w:t>C</w:t>
      </w:r>
      <w:r w:rsidR="00497B95">
        <w:t>onfirmed</w:t>
      </w:r>
    </w:p>
    <w:p w14:paraId="28A3F06E" w14:textId="76A5C7B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5781D">
        <w:t>Wednesday 8</w:t>
      </w:r>
      <w:r w:rsidR="00C5781D" w:rsidRPr="00C5781D">
        <w:rPr>
          <w:vertAlign w:val="superscript"/>
        </w:rPr>
        <w:t>th</w:t>
      </w:r>
      <w:r w:rsidR="00C5781D">
        <w:t xml:space="preserve"> April 2026</w:t>
      </w:r>
    </w:p>
    <w:p w14:paraId="344B8760" w14:textId="067C4A5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52B52044" w:rsidR="00CB35B8" w:rsidRDefault="00AA1AE6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>
        <w:tab/>
      </w:r>
      <w:r w:rsidRPr="00496ECF">
        <w:t>Present for all items</w:t>
      </w:r>
    </w:p>
    <w:p w14:paraId="7F3BE362" w14:textId="650F4CC6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491E70BA" w14:textId="77777777" w:rsidR="00CB35B8" w:rsidRPr="0086786F" w:rsidRDefault="00CB35B8" w:rsidP="00CB35B8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D15106">
        <w:tab/>
      </w:r>
      <w:r w:rsidRPr="00496ECF">
        <w:t>Present for all items</w:t>
      </w:r>
    </w:p>
    <w:p w14:paraId="398E8FEC" w14:textId="77777777" w:rsidR="00357A9E" w:rsidRDefault="00357A9E" w:rsidP="00357A9E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124270AB" w14:textId="239A758F" w:rsidR="00DC2B41" w:rsidRDefault="00DC2B41" w:rsidP="00DC2B41">
      <w:pPr>
        <w:pStyle w:val="Paragraph"/>
      </w:pPr>
      <w:r w:rsidRPr="0086786F">
        <w:t xml:space="preserve">Dr Mark </w:t>
      </w:r>
      <w:r w:rsidRPr="00496ECF">
        <w:t>Corbett                                                    Present for all items</w:t>
      </w:r>
    </w:p>
    <w:p w14:paraId="500C321B" w14:textId="453E12DA" w:rsidR="0035622D" w:rsidRPr="00496ECF" w:rsidRDefault="0035622D" w:rsidP="0035622D">
      <w:pPr>
        <w:pStyle w:val="Paragraph"/>
      </w:pPr>
      <w:r>
        <w:t>Dr Alastair Dickson</w:t>
      </w:r>
      <w:r>
        <w:tab/>
      </w:r>
      <w:r>
        <w:tab/>
      </w:r>
      <w:r>
        <w:tab/>
      </w:r>
      <w:r>
        <w:tab/>
      </w:r>
      <w:r w:rsidRPr="00496ECF">
        <w:t>Present for all items</w:t>
      </w:r>
    </w:p>
    <w:p w14:paraId="5A32A6CB" w14:textId="77777777" w:rsidR="00CB35B8" w:rsidRDefault="00CB35B8" w:rsidP="00CB35B8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1595DB14" w14:textId="0BC9A41E" w:rsidR="00B20475" w:rsidRPr="00496ECF" w:rsidRDefault="00B20475" w:rsidP="00B20475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</w:r>
      <w:r w:rsidRPr="00496ECF">
        <w:t>Present for items</w:t>
      </w:r>
      <w:r w:rsidR="008C0F9E" w:rsidRPr="00496ECF">
        <w:t xml:space="preserve"> 4.1 to 4.2.2</w:t>
      </w:r>
    </w:p>
    <w:p w14:paraId="711F5B05" w14:textId="1F439044" w:rsidR="00B63BF7" w:rsidRPr="00496ECF" w:rsidRDefault="00B63BF7" w:rsidP="00B63BF7">
      <w:pPr>
        <w:pStyle w:val="Paragraph"/>
      </w:pPr>
      <w:r w:rsidRPr="00496ECF">
        <w:t>Ugochi Nwulu</w:t>
      </w:r>
      <w:r w:rsidRPr="00496ECF">
        <w:tab/>
      </w:r>
      <w:r w:rsidRPr="00496ECF">
        <w:tab/>
      </w:r>
      <w:r w:rsidRPr="00496ECF">
        <w:tab/>
      </w:r>
      <w:r w:rsidRPr="00496ECF">
        <w:tab/>
        <w:t>Present for all items</w:t>
      </w:r>
    </w:p>
    <w:p w14:paraId="26B00F7E" w14:textId="77777777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5F1FA324" w14:textId="7DC57665" w:rsidR="001C0616" w:rsidRDefault="00500C93" w:rsidP="00500C93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496ECF">
        <w:t>Present for all items</w:t>
      </w:r>
      <w:bookmarkEnd w:id="1"/>
    </w:p>
    <w:p w14:paraId="784BA896" w14:textId="0280E81F" w:rsidR="00731C13" w:rsidRPr="00496ECF" w:rsidRDefault="00731C13" w:rsidP="00500C93">
      <w:pPr>
        <w:pStyle w:val="Paragraph"/>
      </w:pPr>
      <w:r>
        <w:t>Anees Pari</w:t>
      </w:r>
      <w:r>
        <w:tab/>
      </w:r>
      <w:r>
        <w:tab/>
      </w:r>
      <w:r>
        <w:tab/>
      </w:r>
      <w:r>
        <w:tab/>
      </w:r>
      <w:r w:rsidRPr="00496ECF">
        <w:t>Present for all items</w:t>
      </w:r>
    </w:p>
    <w:p w14:paraId="4946F293" w14:textId="3E74A4AC" w:rsidR="00B63BF7" w:rsidRPr="00496ECF" w:rsidRDefault="00B63BF7" w:rsidP="00B63BF7">
      <w:pPr>
        <w:pStyle w:val="Paragraph"/>
      </w:pPr>
      <w:r w:rsidRPr="00496ECF">
        <w:t>Dr Kate Ren</w:t>
      </w:r>
      <w:r w:rsidRPr="00496ECF">
        <w:tab/>
      </w:r>
      <w:r w:rsidRPr="00496ECF">
        <w:tab/>
      </w:r>
      <w:r w:rsidRPr="00496ECF">
        <w:tab/>
      </w:r>
      <w:r w:rsidRPr="00496ECF">
        <w:tab/>
        <w:t>Present for all items</w:t>
      </w:r>
    </w:p>
    <w:p w14:paraId="412436D1" w14:textId="77777777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1BFB252F" w14:textId="77777777" w:rsidR="00B214A6" w:rsidRDefault="00B214A6" w:rsidP="00B214A6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496ECF">
        <w:t>Present for all items</w:t>
      </w:r>
    </w:p>
    <w:p w14:paraId="58E61A43" w14:textId="40BA425C" w:rsidR="0035622D" w:rsidRPr="00496ECF" w:rsidRDefault="00367CB3" w:rsidP="00B214A6">
      <w:pPr>
        <w:pStyle w:val="Paragraph"/>
      </w:pPr>
      <w:r>
        <w:t>Dr Jonathan Tosh</w:t>
      </w:r>
      <w:r>
        <w:tab/>
      </w:r>
      <w:r>
        <w:tab/>
      </w:r>
      <w:r>
        <w:tab/>
      </w:r>
      <w:r>
        <w:tab/>
      </w:r>
      <w:r w:rsidRPr="00496ECF">
        <w:t>Present for all items</w:t>
      </w:r>
    </w:p>
    <w:p w14:paraId="46C2D5C1" w14:textId="2E2EC738" w:rsidR="007937FD" w:rsidRDefault="007937FD" w:rsidP="007937FD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496ECF">
        <w:t>Present for items</w:t>
      </w:r>
      <w:r w:rsidR="00496ECF" w:rsidRPr="00496ECF">
        <w:t xml:space="preserve"> 5.1 to 5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3414193" w:rsidR="00BA4EAD" w:rsidRPr="00496ECF" w:rsidRDefault="00B126E0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496ECF">
        <w:t xml:space="preserve">Items </w:t>
      </w:r>
      <w:r w:rsidR="003053E7" w:rsidRPr="00496ECF">
        <w:t>4.1</w:t>
      </w:r>
      <w:r w:rsidR="00751143" w:rsidRPr="00496ECF">
        <w:t xml:space="preserve"> to </w:t>
      </w:r>
      <w:r w:rsidR="00496ECF" w:rsidRPr="00496ECF">
        <w:t>5.2.2</w:t>
      </w:r>
    </w:p>
    <w:p w14:paraId="75598740" w14:textId="105CE1CB" w:rsidR="009A742C" w:rsidRPr="000F147E" w:rsidRDefault="00B126E0" w:rsidP="00C7373D">
      <w:pPr>
        <w:pStyle w:val="Paragraphnonumbers"/>
      </w:pPr>
      <w:r w:rsidRPr="00496ECF">
        <w:t>Leena Issa</w:t>
      </w:r>
      <w:r w:rsidR="002B5720" w:rsidRPr="00496ECF">
        <w:t xml:space="preserve">, </w:t>
      </w:r>
      <w:r w:rsidR="001501C0" w:rsidRPr="00496ECF">
        <w:t>Project Manager</w:t>
      </w:r>
      <w:r w:rsidR="002B5720" w:rsidRPr="00496ECF">
        <w:tab/>
      </w:r>
      <w:r w:rsidR="00682F9B" w:rsidRPr="00496ECF">
        <w:tab/>
      </w:r>
      <w:r w:rsidR="00682F9B" w:rsidRPr="00496ECF">
        <w:tab/>
      </w:r>
      <w:r w:rsidR="003A4E3F" w:rsidRPr="00496ECF">
        <w:tab/>
      </w:r>
      <w:r w:rsidR="001501C0" w:rsidRPr="00496ECF">
        <w:tab/>
      </w:r>
      <w:r w:rsidR="00751143" w:rsidRPr="000F147E">
        <w:t xml:space="preserve">Items </w:t>
      </w:r>
      <w:r w:rsidR="001470D0" w:rsidRPr="000F147E">
        <w:t>4.1</w:t>
      </w:r>
      <w:r w:rsidR="00751143" w:rsidRPr="000F147E">
        <w:t xml:space="preserve"> to </w:t>
      </w:r>
      <w:r w:rsidR="00496ECF" w:rsidRPr="000F147E">
        <w:t>5.2.2</w:t>
      </w:r>
    </w:p>
    <w:p w14:paraId="548FF8BB" w14:textId="42BEE320" w:rsidR="002B5720" w:rsidRPr="000F147E" w:rsidRDefault="00E93320" w:rsidP="00C7373D">
      <w:pPr>
        <w:pStyle w:val="Paragraphnonumbers"/>
      </w:pPr>
      <w:r w:rsidRPr="000F147E">
        <w:t>Emily Leckenby</w:t>
      </w:r>
      <w:r w:rsidR="002B5720" w:rsidRPr="000F147E">
        <w:t xml:space="preserve">, </w:t>
      </w:r>
      <w:r w:rsidR="001501C0" w:rsidRPr="000F147E">
        <w:t>Hea</w:t>
      </w:r>
      <w:r w:rsidR="00165382" w:rsidRPr="000F147E">
        <w:t>l</w:t>
      </w:r>
      <w:r w:rsidR="001501C0" w:rsidRPr="000F147E">
        <w:t>th Technology Assessment Adviser</w:t>
      </w:r>
      <w:r w:rsidR="001501C0" w:rsidRPr="000F147E">
        <w:tab/>
      </w:r>
      <w:r w:rsidR="00751143" w:rsidRPr="000F147E">
        <w:t xml:space="preserve">Items </w:t>
      </w:r>
      <w:r w:rsidR="00F14C59" w:rsidRPr="000F147E">
        <w:t>4.1</w:t>
      </w:r>
      <w:r w:rsidR="00751143" w:rsidRPr="000F147E">
        <w:t xml:space="preserve"> to </w:t>
      </w:r>
      <w:r w:rsidR="00F14C59" w:rsidRPr="000F147E">
        <w:t>4.</w:t>
      </w:r>
      <w:r w:rsidR="000F147E" w:rsidRPr="000F147E">
        <w:t>2.2</w:t>
      </w:r>
    </w:p>
    <w:p w14:paraId="324611D9" w14:textId="043F1C5A" w:rsidR="002B5720" w:rsidRDefault="00E93320" w:rsidP="00C7373D">
      <w:pPr>
        <w:pStyle w:val="Paragraphnonumbers"/>
      </w:pPr>
      <w:r w:rsidRPr="000F147E">
        <w:lastRenderedPageBreak/>
        <w:t>Owen Swales</w:t>
      </w:r>
      <w:r w:rsidR="002B5720" w:rsidRPr="000F147E">
        <w:t xml:space="preserve">, </w:t>
      </w:r>
      <w:r w:rsidR="001501C0" w:rsidRPr="000F147E">
        <w:t>Hea</w:t>
      </w:r>
      <w:r w:rsidR="00165382" w:rsidRPr="000F147E">
        <w:t>l</w:t>
      </w:r>
      <w:r w:rsidR="001501C0" w:rsidRPr="000F147E">
        <w:t>th Technology Assessment Analyst</w:t>
      </w:r>
      <w:r w:rsidR="00682F9B" w:rsidRPr="000F147E">
        <w:tab/>
      </w:r>
      <w:r w:rsidR="00751143" w:rsidRPr="000F147E">
        <w:t xml:space="preserve">Items </w:t>
      </w:r>
      <w:r w:rsidR="00F14C59" w:rsidRPr="000F147E">
        <w:t>4.1</w:t>
      </w:r>
      <w:r w:rsidR="00751143" w:rsidRPr="000F147E">
        <w:t xml:space="preserve"> to </w:t>
      </w:r>
      <w:r w:rsidR="00F14C59" w:rsidRPr="000F147E">
        <w:t>4.</w:t>
      </w:r>
      <w:r w:rsidR="000F147E" w:rsidRPr="000F147E">
        <w:t>2.2</w:t>
      </w:r>
    </w:p>
    <w:p w14:paraId="63BF2C85" w14:textId="5A6CBC31" w:rsidR="009A742C" w:rsidRPr="000F147E" w:rsidRDefault="00120608" w:rsidP="009A742C">
      <w:pPr>
        <w:pStyle w:val="Paragraphnonumbers"/>
      </w:pPr>
      <w:r>
        <w:t>Michelle Green</w:t>
      </w:r>
      <w:r w:rsidR="009A742C" w:rsidRPr="002B5720">
        <w:t xml:space="preserve">, </w:t>
      </w:r>
      <w:r w:rsidR="009A742C" w:rsidRPr="001501C0">
        <w:t>Hea</w:t>
      </w:r>
      <w:r w:rsidR="009A742C">
        <w:t>l</w:t>
      </w:r>
      <w:r w:rsidR="009A742C" w:rsidRPr="001501C0">
        <w:t>th Technology Assessment Adviser</w:t>
      </w:r>
      <w:r w:rsidR="009A742C">
        <w:tab/>
      </w:r>
      <w:r w:rsidR="009A742C" w:rsidRPr="000F147E">
        <w:t xml:space="preserve">Items </w:t>
      </w:r>
      <w:r w:rsidR="000F147E" w:rsidRPr="000F147E">
        <w:t>5.1</w:t>
      </w:r>
      <w:r w:rsidR="009A742C" w:rsidRPr="000F147E">
        <w:t xml:space="preserve"> to </w:t>
      </w:r>
      <w:r w:rsidR="000F147E" w:rsidRPr="000F147E">
        <w:t>5.2.2</w:t>
      </w:r>
    </w:p>
    <w:p w14:paraId="2C66184E" w14:textId="235FFF92" w:rsidR="009A742C" w:rsidRDefault="00120608" w:rsidP="00C7373D">
      <w:pPr>
        <w:pStyle w:val="Paragraphnonumbers"/>
      </w:pPr>
      <w:r w:rsidRPr="000F147E">
        <w:t>Giacomo De Guisa</w:t>
      </w:r>
      <w:r w:rsidR="009A742C" w:rsidRPr="000F147E">
        <w:t>, Health Technology Assessment Analyst</w:t>
      </w:r>
      <w:r w:rsidR="009A742C" w:rsidRPr="000F147E">
        <w:tab/>
        <w:t xml:space="preserve">Items </w:t>
      </w:r>
      <w:r w:rsidR="000F147E" w:rsidRPr="000F147E">
        <w:t>5.1</w:t>
      </w:r>
      <w:r w:rsidR="009A742C" w:rsidRPr="000F147E">
        <w:t xml:space="preserve"> to </w:t>
      </w:r>
      <w:r w:rsidR="000F147E" w:rsidRPr="000F147E">
        <w:t>5.2.2</w:t>
      </w:r>
    </w:p>
    <w:p w14:paraId="1AD2AD2C" w14:textId="5B093FD8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47811B1" w:rsidR="00BA4EAD" w:rsidRPr="00085585" w:rsidRDefault="00DB03A2" w:rsidP="00085585">
      <w:pPr>
        <w:pStyle w:val="Paragraphnonumbers"/>
      </w:pPr>
      <w:r w:rsidRPr="00A61A73">
        <w:t>Mandy Maredza</w:t>
      </w:r>
      <w:r w:rsidR="00BA4EAD" w:rsidRPr="00085585">
        <w:t xml:space="preserve">, </w:t>
      </w:r>
      <w:r w:rsidR="004A4A9A" w:rsidRPr="00083A01">
        <w:rPr>
          <w:shd w:val="clear" w:color="auto" w:fill="FFFFFF"/>
        </w:rPr>
        <w:t xml:space="preserve">Birmingham Centre for Evidence </w:t>
      </w:r>
      <w:r w:rsidR="004A4A9A" w:rsidRPr="00CE05B2">
        <w:rPr>
          <w:shd w:val="clear" w:color="auto" w:fill="FFFFFF"/>
        </w:rPr>
        <w:t>and Implementation Science (BCEIS), University of Birmingham</w:t>
      </w:r>
      <w:r w:rsidR="00085585" w:rsidRPr="00CE05B2">
        <w:tab/>
      </w:r>
      <w:r w:rsidR="00682F9B" w:rsidRPr="00CE05B2">
        <w:tab/>
      </w:r>
      <w:r w:rsidR="00682F9B" w:rsidRPr="00CE05B2">
        <w:tab/>
      </w:r>
      <w:r w:rsidR="003A4E3F" w:rsidRPr="00CE05B2">
        <w:tab/>
      </w:r>
      <w:r w:rsidR="001501C0" w:rsidRPr="00CE05B2">
        <w:tab/>
      </w:r>
      <w:r w:rsidR="00751143" w:rsidRPr="00CE05B2">
        <w:t xml:space="preserve">Items </w:t>
      </w:r>
      <w:r w:rsidR="00DF31E8" w:rsidRPr="00CE05B2">
        <w:t>4.1</w:t>
      </w:r>
      <w:r w:rsidR="00751143" w:rsidRPr="00CE05B2">
        <w:t xml:space="preserve"> to </w:t>
      </w:r>
      <w:r w:rsidR="00DF31E8" w:rsidRPr="00CE05B2">
        <w:t>4.1.3</w:t>
      </w:r>
    </w:p>
    <w:p w14:paraId="152ADFF4" w14:textId="4F73C354" w:rsidR="00751143" w:rsidRDefault="001753E4" w:rsidP="00751143">
      <w:pPr>
        <w:pStyle w:val="Paragraphnonumbers"/>
      </w:pPr>
      <w:r w:rsidRPr="00845B0E">
        <w:t>Mubarak Patel</w:t>
      </w:r>
      <w:r w:rsidR="00085585" w:rsidRPr="00085585">
        <w:t xml:space="preserve">, </w:t>
      </w:r>
      <w:r w:rsidR="004A4A9A" w:rsidRPr="00083A01">
        <w:rPr>
          <w:shd w:val="clear" w:color="auto" w:fill="FFFFFF"/>
        </w:rPr>
        <w:t>Birmingham Centre for Evidence and Implementation Science (BCEIS)</w:t>
      </w:r>
      <w:r w:rsidR="004A4A9A">
        <w:rPr>
          <w:shd w:val="clear" w:color="auto" w:fill="FFFFFF"/>
        </w:rPr>
        <w:t>, University of Birmingham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CE05B2">
        <w:t xml:space="preserve">Items </w:t>
      </w:r>
      <w:r w:rsidR="00DF31E8" w:rsidRPr="00CE05B2">
        <w:t>4.1</w:t>
      </w:r>
      <w:r w:rsidR="00751143" w:rsidRPr="00CE05B2">
        <w:t xml:space="preserve"> to </w:t>
      </w:r>
      <w:r w:rsidR="00DF31E8" w:rsidRPr="00CE05B2">
        <w:t>4.1.3</w:t>
      </w:r>
    </w:p>
    <w:p w14:paraId="089F22D2" w14:textId="0B0EC873" w:rsidR="00085585" w:rsidRPr="00CE05B2" w:rsidRDefault="00A70915" w:rsidP="00751143">
      <w:pPr>
        <w:pStyle w:val="Paragraphnonumbers"/>
      </w:pPr>
      <w:r w:rsidRPr="00ED2FEE">
        <w:t>Dwayne Boyers</w:t>
      </w:r>
      <w:r w:rsidR="00085585" w:rsidRPr="00085585">
        <w:t>,</w:t>
      </w:r>
      <w:r w:rsidR="001501C0">
        <w:t xml:space="preserve"> </w:t>
      </w:r>
      <w:r w:rsidR="00B9175A" w:rsidRPr="00B9175A">
        <w:rPr>
          <w:shd w:val="clear" w:color="auto" w:fill="FFFFFF"/>
        </w:rPr>
        <w:t>Health Economics Research Unit and Health Services Research Unit, University of Aberdeen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B9175A">
        <w:tab/>
      </w:r>
      <w:r w:rsidR="00751143" w:rsidRPr="00CE05B2">
        <w:t xml:space="preserve">Items </w:t>
      </w:r>
      <w:r w:rsidR="00DF31E8" w:rsidRPr="00CE05B2">
        <w:t>5.1</w:t>
      </w:r>
      <w:r w:rsidR="00751143" w:rsidRPr="00CE05B2">
        <w:t xml:space="preserve"> to </w:t>
      </w:r>
      <w:r w:rsidR="00DF31E8" w:rsidRPr="00CE05B2">
        <w:t>5.1.3</w:t>
      </w:r>
    </w:p>
    <w:p w14:paraId="5C0780AB" w14:textId="0F86A790" w:rsidR="00085585" w:rsidRPr="00085585" w:rsidRDefault="00E96CE8" w:rsidP="00085585">
      <w:pPr>
        <w:pStyle w:val="Paragraphnonumbers"/>
      </w:pPr>
      <w:r w:rsidRPr="00CE05B2">
        <w:t>David Cooper</w:t>
      </w:r>
      <w:r w:rsidR="00085585" w:rsidRPr="00CE05B2">
        <w:t xml:space="preserve">, </w:t>
      </w:r>
      <w:r w:rsidR="00B9175A" w:rsidRPr="00CE05B2">
        <w:rPr>
          <w:shd w:val="clear" w:color="auto" w:fill="FFFFFF"/>
        </w:rPr>
        <w:t>Health Economics Research Unit and Health Services Research Unit, University of Aberdeen</w:t>
      </w:r>
      <w:r w:rsidR="00682F9B" w:rsidRPr="00CE05B2">
        <w:tab/>
      </w:r>
      <w:r w:rsidR="00682F9B" w:rsidRPr="00CE05B2">
        <w:tab/>
      </w:r>
      <w:r w:rsidR="003A4E3F" w:rsidRPr="00CE05B2">
        <w:tab/>
      </w:r>
      <w:r w:rsidR="001501C0" w:rsidRPr="00CE05B2">
        <w:tab/>
      </w:r>
      <w:r w:rsidR="00B9175A" w:rsidRPr="00CE05B2">
        <w:tab/>
      </w:r>
      <w:r w:rsidR="00751143" w:rsidRPr="00CE05B2">
        <w:t xml:space="preserve">Items </w:t>
      </w:r>
      <w:r w:rsidR="00DF31E8" w:rsidRPr="00CE05B2">
        <w:t>5.1</w:t>
      </w:r>
      <w:r w:rsidR="00751143" w:rsidRPr="00CE05B2">
        <w:t xml:space="preserve"> to </w:t>
      </w:r>
      <w:r w:rsidR="00DF31E8" w:rsidRPr="00CE05B2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7C192936" w:rsidR="00085585" w:rsidRPr="00085585" w:rsidRDefault="00FD503D" w:rsidP="00085585">
      <w:pPr>
        <w:pStyle w:val="Paragraphnonumbers"/>
      </w:pPr>
      <w:r>
        <w:t>Angela Metcalfe</w:t>
      </w:r>
      <w:r w:rsidR="00BA4EAD" w:rsidRPr="00085585">
        <w:t xml:space="preserve">, </w:t>
      </w:r>
      <w:r w:rsidR="00B16187">
        <w:t xml:space="preserve">CEO of HAE UK, </w:t>
      </w:r>
      <w:r w:rsidR="00280269">
        <w:t>p</w:t>
      </w:r>
      <w:r w:rsidR="00B16187" w:rsidRPr="00220D53">
        <w:t>atient expert</w:t>
      </w:r>
      <w:r w:rsidR="00B16187">
        <w:t xml:space="preserve"> nominated by HAE UK</w:t>
      </w:r>
      <w:r w:rsidR="00682F9B">
        <w:tab/>
      </w:r>
      <w:r w:rsidR="003A4E3F">
        <w:tab/>
      </w:r>
      <w:r w:rsidR="001501C0">
        <w:tab/>
      </w:r>
      <w:r w:rsidR="00B16187">
        <w:tab/>
      </w:r>
      <w:r w:rsidR="00B16187">
        <w:tab/>
      </w:r>
      <w:r w:rsidR="00B16187">
        <w:tab/>
      </w:r>
      <w:r w:rsidR="00B16187">
        <w:tab/>
      </w:r>
      <w:r w:rsidR="00B16187">
        <w:tab/>
      </w:r>
      <w:r w:rsidR="00751143" w:rsidRPr="00CE05B2">
        <w:t xml:space="preserve">Items </w:t>
      </w:r>
      <w:r w:rsidR="00A40A56" w:rsidRPr="00CE05B2">
        <w:t>4.1</w:t>
      </w:r>
      <w:r w:rsidR="00751143" w:rsidRPr="00CE05B2">
        <w:t xml:space="preserve"> to</w:t>
      </w:r>
      <w:r w:rsidR="00A40A56" w:rsidRPr="00CE05B2">
        <w:t xml:space="preserve"> 4.1.3</w:t>
      </w:r>
    </w:p>
    <w:p w14:paraId="131AAAA5" w14:textId="26E98398" w:rsidR="00BA4EAD" w:rsidRPr="00CE05B2" w:rsidRDefault="00B0672A" w:rsidP="00085585">
      <w:pPr>
        <w:pStyle w:val="Paragraphnonumbers"/>
      </w:pPr>
      <w:r>
        <w:t>Dr Matthew Buckland</w:t>
      </w:r>
      <w:r w:rsidR="00085585" w:rsidRPr="00085585">
        <w:t xml:space="preserve">, </w:t>
      </w:r>
      <w:r w:rsidR="00212BC3">
        <w:t xml:space="preserve">Consultant Immunologist, </w:t>
      </w:r>
      <w:r w:rsidR="00280269" w:rsidRPr="00CE05B2">
        <w:t>c</w:t>
      </w:r>
      <w:r w:rsidR="00212BC3" w:rsidRPr="00CE05B2">
        <w:t xml:space="preserve">linical </w:t>
      </w:r>
      <w:r w:rsidR="00280269" w:rsidRPr="00CE05B2">
        <w:t>e</w:t>
      </w:r>
      <w:r w:rsidR="00212BC3" w:rsidRPr="00CE05B2">
        <w:t>xpert nominated by NHSE Blood and Infection</w:t>
      </w:r>
      <w:r w:rsidR="00682F9B" w:rsidRPr="00CE05B2">
        <w:tab/>
      </w:r>
      <w:r w:rsidR="00682F9B" w:rsidRPr="00CE05B2">
        <w:tab/>
      </w:r>
      <w:r w:rsidR="003A4E3F" w:rsidRPr="00CE05B2">
        <w:tab/>
      </w:r>
      <w:r w:rsidR="001501C0" w:rsidRPr="00CE05B2">
        <w:tab/>
      </w:r>
      <w:r w:rsidR="00A40A56" w:rsidRPr="00CE05B2">
        <w:tab/>
      </w:r>
      <w:r w:rsidR="00751143" w:rsidRPr="00CE05B2">
        <w:t xml:space="preserve">Items </w:t>
      </w:r>
      <w:r w:rsidR="00A40A56" w:rsidRPr="00CE05B2">
        <w:t>4.1</w:t>
      </w:r>
      <w:r w:rsidR="00751143" w:rsidRPr="00CE05B2">
        <w:t xml:space="preserve"> to</w:t>
      </w:r>
      <w:r w:rsidR="00A40A56" w:rsidRPr="00CE05B2">
        <w:t xml:space="preserve"> 4.1.3</w:t>
      </w:r>
    </w:p>
    <w:p w14:paraId="01112AA0" w14:textId="7057503B" w:rsidR="00085585" w:rsidRPr="00085585" w:rsidRDefault="00B37C9F" w:rsidP="00085585">
      <w:pPr>
        <w:pStyle w:val="Paragraphnonumbers"/>
      </w:pPr>
      <w:r w:rsidRPr="00CE05B2">
        <w:t>Dr Anthony Dorr</w:t>
      </w:r>
      <w:r w:rsidR="00085585" w:rsidRPr="00CE05B2">
        <w:t xml:space="preserve">, </w:t>
      </w:r>
      <w:r w:rsidR="00BC754E" w:rsidRPr="00CE05B2">
        <w:t xml:space="preserve">Consultant Clinical Immunologist, </w:t>
      </w:r>
      <w:r w:rsidR="00280269" w:rsidRPr="00CE05B2">
        <w:t>c</w:t>
      </w:r>
      <w:r w:rsidR="00BC754E" w:rsidRPr="00CE05B2">
        <w:t xml:space="preserve">linical </w:t>
      </w:r>
      <w:r w:rsidR="00280269" w:rsidRPr="00CE05B2">
        <w:t>e</w:t>
      </w:r>
      <w:r w:rsidR="00BC754E" w:rsidRPr="00CE05B2">
        <w:t>xpert nominated by Otsuka</w:t>
      </w:r>
      <w:r w:rsidR="00682F9B" w:rsidRPr="00CE05B2">
        <w:tab/>
      </w:r>
      <w:r w:rsidR="003A4E3F" w:rsidRPr="00CE05B2">
        <w:tab/>
      </w:r>
      <w:r w:rsidR="001501C0" w:rsidRPr="00CE05B2">
        <w:tab/>
      </w:r>
      <w:r w:rsidR="00A40A56" w:rsidRPr="00CE05B2">
        <w:tab/>
      </w:r>
      <w:r w:rsidR="00A40A56" w:rsidRPr="00CE05B2">
        <w:tab/>
      </w:r>
      <w:r w:rsidR="00280269" w:rsidRPr="00CE05B2">
        <w:tab/>
      </w:r>
      <w:r w:rsidR="00751143" w:rsidRPr="00CE05B2">
        <w:t xml:space="preserve">Items </w:t>
      </w:r>
      <w:r w:rsidR="00A40A56" w:rsidRPr="00CE05B2">
        <w:t>4.1</w:t>
      </w:r>
      <w:r w:rsidR="00751143" w:rsidRPr="00CE05B2">
        <w:t xml:space="preserve"> to </w:t>
      </w:r>
      <w:r w:rsidR="00275F1E" w:rsidRPr="00CE05B2">
        <w:t>4.1.3</w:t>
      </w:r>
    </w:p>
    <w:p w14:paraId="0A9CF5D3" w14:textId="72127B83" w:rsidR="00085585" w:rsidRDefault="0006359B" w:rsidP="00085585">
      <w:pPr>
        <w:pStyle w:val="Paragraphnonumbers"/>
      </w:pPr>
      <w:r>
        <w:t>Ruth Lester</w:t>
      </w:r>
      <w:r w:rsidR="00085585" w:rsidRPr="00085585">
        <w:t xml:space="preserve">, </w:t>
      </w:r>
      <w:r w:rsidR="00C85AA5">
        <w:t xml:space="preserve">Retired Consultant Surgeon, </w:t>
      </w:r>
      <w:r w:rsidR="00280269">
        <w:t>p</w:t>
      </w:r>
      <w:r w:rsidR="00C85AA5" w:rsidRPr="00220D53">
        <w:t xml:space="preserve">atient </w:t>
      </w:r>
      <w:r w:rsidR="00280269" w:rsidRPr="00CE05B2">
        <w:t>e</w:t>
      </w:r>
      <w:r w:rsidR="00C85AA5" w:rsidRPr="00CE05B2">
        <w:t>xpert nominated by Lymphoma Action</w:t>
      </w:r>
      <w:r w:rsidR="00085585" w:rsidRPr="00CE05B2">
        <w:tab/>
      </w:r>
      <w:r w:rsidR="00682F9B" w:rsidRPr="00CE05B2">
        <w:tab/>
      </w:r>
      <w:r w:rsidR="00682F9B" w:rsidRPr="00CE05B2">
        <w:tab/>
      </w:r>
      <w:r w:rsidR="003A4E3F" w:rsidRPr="00CE05B2">
        <w:tab/>
      </w:r>
      <w:r w:rsidR="001501C0" w:rsidRPr="00CE05B2">
        <w:tab/>
      </w:r>
      <w:r w:rsidR="00751143" w:rsidRPr="00CE05B2">
        <w:t xml:space="preserve">Items </w:t>
      </w:r>
      <w:r w:rsidR="00275F1E" w:rsidRPr="00CE05B2">
        <w:t>5.1</w:t>
      </w:r>
      <w:r w:rsidR="00751143" w:rsidRPr="00CE05B2">
        <w:t xml:space="preserve"> to </w:t>
      </w:r>
      <w:r w:rsidR="00275F1E" w:rsidRPr="00CE05B2">
        <w:t>5.1.3</w:t>
      </w:r>
    </w:p>
    <w:p w14:paraId="6067E008" w14:textId="58DF70BF" w:rsidR="00C85AA5" w:rsidRDefault="001A1A99" w:rsidP="00085585">
      <w:pPr>
        <w:pStyle w:val="Paragraphnonumbers"/>
      </w:pPr>
      <w:r>
        <w:t xml:space="preserve">Professor David Lewis, </w:t>
      </w:r>
      <w:r w:rsidR="00CC53EF">
        <w:t xml:space="preserve">Consultant Haematologist, </w:t>
      </w:r>
      <w:r w:rsidR="00280269">
        <w:t>c</w:t>
      </w:r>
      <w:r w:rsidR="00CC53EF" w:rsidRPr="00220D53">
        <w:t xml:space="preserve">linical </w:t>
      </w:r>
      <w:r w:rsidR="00280269" w:rsidRPr="00CE05B2">
        <w:t>e</w:t>
      </w:r>
      <w:r w:rsidR="00CC53EF" w:rsidRPr="00CE05B2">
        <w:t>xpert nominated by the Royal College of Pathologists</w:t>
      </w:r>
      <w:r w:rsidR="00A40A56" w:rsidRPr="00CE05B2">
        <w:tab/>
      </w:r>
      <w:r w:rsidR="00A40A56" w:rsidRPr="00CE05B2">
        <w:tab/>
      </w:r>
      <w:r w:rsidR="00A40A56" w:rsidRPr="00CE05B2">
        <w:tab/>
      </w:r>
      <w:r w:rsidR="00A40A56" w:rsidRPr="00CE05B2">
        <w:tab/>
      </w:r>
      <w:r w:rsidR="00A40A56" w:rsidRPr="00CE05B2">
        <w:tab/>
        <w:t xml:space="preserve">Items </w:t>
      </w:r>
      <w:r w:rsidR="00275F1E" w:rsidRPr="00CE05B2">
        <w:t>5.1</w:t>
      </w:r>
      <w:r w:rsidR="00A40A56" w:rsidRPr="00CE05B2">
        <w:t xml:space="preserve"> to </w:t>
      </w:r>
      <w:r w:rsidR="00275F1E" w:rsidRPr="00CE05B2">
        <w:t>5.1.3</w:t>
      </w:r>
    </w:p>
    <w:p w14:paraId="4E6F2506" w14:textId="77777777" w:rsidR="00D16FC1" w:rsidRDefault="00CB68DB" w:rsidP="00085585">
      <w:pPr>
        <w:pStyle w:val="Paragraphnonumbers"/>
      </w:pPr>
      <w:r>
        <w:t xml:space="preserve">Dr Rory McCulloch, </w:t>
      </w:r>
      <w:r w:rsidR="00CA1466">
        <w:t xml:space="preserve">Consultant Haematologist, </w:t>
      </w:r>
      <w:r w:rsidR="00280269">
        <w:t>c</w:t>
      </w:r>
      <w:r w:rsidR="00CA1466" w:rsidRPr="00220D53">
        <w:t xml:space="preserve">linical </w:t>
      </w:r>
      <w:r w:rsidR="00280269" w:rsidRPr="00CE05B2">
        <w:t>e</w:t>
      </w:r>
      <w:r w:rsidR="00CA1466" w:rsidRPr="00CE05B2">
        <w:t>xpert nominated by NICE</w:t>
      </w:r>
    </w:p>
    <w:p w14:paraId="7AF616C7" w14:textId="55418E2C" w:rsidR="00CC53EF" w:rsidRPr="00CE05B2" w:rsidRDefault="00D16FC1" w:rsidP="00085585">
      <w:pPr>
        <w:pStyle w:val="Paragraphnonumbers"/>
      </w:pPr>
      <w:r>
        <w:tab/>
      </w:r>
      <w:r>
        <w:tab/>
      </w:r>
      <w:r>
        <w:tab/>
      </w:r>
      <w:r>
        <w:tab/>
      </w:r>
      <w:r w:rsidR="00280269" w:rsidRPr="00CE05B2">
        <w:tab/>
      </w:r>
      <w:r w:rsidR="00A40A56" w:rsidRPr="00CE05B2">
        <w:t xml:space="preserve">Items </w:t>
      </w:r>
      <w:r w:rsidR="00275F1E" w:rsidRPr="00CE05B2">
        <w:t>5.1</w:t>
      </w:r>
      <w:r w:rsidR="00A40A56" w:rsidRPr="00CE05B2">
        <w:t xml:space="preserve"> to </w:t>
      </w:r>
      <w:r w:rsidR="00275F1E" w:rsidRPr="00CE05B2">
        <w:t>5.1.3</w:t>
      </w:r>
    </w:p>
    <w:p w14:paraId="16E84175" w14:textId="77AF2691" w:rsidR="00CA1466" w:rsidRPr="00085585" w:rsidRDefault="00CE1BBD" w:rsidP="00085585">
      <w:pPr>
        <w:pStyle w:val="Paragraphnonumbers"/>
      </w:pPr>
      <w:r w:rsidRPr="00CE05B2">
        <w:t xml:space="preserve">Professor Stephen O’Brien, </w:t>
      </w:r>
      <w:r w:rsidR="00A40A56" w:rsidRPr="00CE05B2">
        <w:t>NHS England CDF lead</w:t>
      </w:r>
      <w:r w:rsidR="00A40A56" w:rsidRPr="00CE05B2">
        <w:tab/>
      </w:r>
      <w:r w:rsidR="00A40A56" w:rsidRPr="00CE05B2">
        <w:tab/>
        <w:t xml:space="preserve">Items </w:t>
      </w:r>
      <w:r w:rsidR="00275F1E" w:rsidRPr="00CE05B2">
        <w:t>5.1</w:t>
      </w:r>
      <w:r w:rsidR="00A40A56" w:rsidRPr="00CE05B2">
        <w:t xml:space="preserve"> to </w:t>
      </w:r>
      <w:r w:rsidR="00275F1E" w:rsidRPr="00CE05B2">
        <w:t>5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406BCF6A" w:rsidR="00C978CB" w:rsidRPr="00C978CB" w:rsidRDefault="00C978CB">
      <w:pPr>
        <w:pStyle w:val="Level2numbered"/>
      </w:pPr>
      <w:r w:rsidRPr="00A82301">
        <w:t>Th</w:t>
      </w:r>
      <w:r w:rsidRPr="00B7020F">
        <w:t xml:space="preserve">e </w:t>
      </w:r>
      <w:r w:rsidR="006975E7" w:rsidRPr="001557EE">
        <w:t>C</w:t>
      </w:r>
      <w:r w:rsidRPr="001557EE">
        <w:t>hair</w:t>
      </w:r>
      <w:r w:rsidR="00B7020F" w:rsidRPr="001557EE">
        <w:t>, Dr Richard Nicholas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EE7BF2E" w:rsidR="00A82301" w:rsidRPr="00A82301" w:rsidRDefault="00A82301" w:rsidP="00F57A78">
      <w:pPr>
        <w:pStyle w:val="Level2numbered"/>
      </w:pPr>
      <w:r>
        <w:t xml:space="preserve">The </w:t>
      </w:r>
      <w:r w:rsidR="006975E7">
        <w:t>C</w:t>
      </w:r>
      <w:r>
        <w:t xml:space="preserve">hair noted apologies from </w:t>
      </w:r>
      <w:r w:rsidR="00E950F8" w:rsidRPr="008C0F9E">
        <w:t>Dawn Cooper, Iain McGowan, and</w:t>
      </w:r>
      <w:r w:rsidR="008C0F9E" w:rsidRPr="008C0F9E">
        <w:t xml:space="preserve"> Dr</w:t>
      </w:r>
      <w:r w:rsidR="00E950F8" w:rsidRPr="008C0F9E">
        <w:t xml:space="preserve"> Arpit Srivastava</w:t>
      </w:r>
      <w:r w:rsidR="00085585" w:rsidRPr="008C0F9E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522BCDF" w14:textId="37A2AB96" w:rsidR="00F14C59" w:rsidRPr="009E1622" w:rsidRDefault="0018203E">
      <w:pPr>
        <w:pStyle w:val="Level2numbered"/>
      </w:pPr>
      <w:r w:rsidRPr="009E1622">
        <w:t xml:space="preserve">The Associate Director gave an update on the </w:t>
      </w:r>
      <w:hyperlink r:id="rId8" w:history="1">
        <w:r w:rsidRPr="009E1622">
          <w:rPr>
            <w:rStyle w:val="Hyperlink"/>
          </w:rPr>
          <w:t>NICE thresholds</w:t>
        </w:r>
      </w:hyperlink>
      <w:r w:rsidR="00AD3C05" w:rsidRPr="009E1622">
        <w:t xml:space="preserve">, and confirmed that </w:t>
      </w:r>
      <w:r w:rsidR="009E6B17" w:rsidRPr="009E1622">
        <w:t xml:space="preserve">the updated thresholds will be used </w:t>
      </w:r>
      <w:r w:rsidR="00AF0DF6">
        <w:t>in</w:t>
      </w:r>
      <w:r w:rsidR="009E6B17" w:rsidRPr="009E1622">
        <w:t xml:space="preserve"> this meeting.</w:t>
      </w:r>
    </w:p>
    <w:p w14:paraId="713D3735" w14:textId="3CB2B309" w:rsidR="0018203E" w:rsidRPr="0018203E" w:rsidRDefault="0018203E">
      <w:pPr>
        <w:pStyle w:val="Level2numbered"/>
      </w:pPr>
      <w:r w:rsidRPr="0018203E">
        <w:t>The Chair announced that Jonathan Sive has joined TAC A as vice-chair, and thanked him for his contribution to TAC C.</w:t>
      </w:r>
    </w:p>
    <w:p w14:paraId="2ECDEF82" w14:textId="001108BB" w:rsidR="0018203E" w:rsidRPr="0018203E" w:rsidRDefault="0018203E">
      <w:pPr>
        <w:pStyle w:val="Level2numbered"/>
      </w:pPr>
      <w:r w:rsidRPr="0018203E">
        <w:t>The Chair welcomed Anees Pari to the committe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23F6A53" w:rsidR="00DC1F86" w:rsidRPr="00E24A1D" w:rsidRDefault="00DC1F86" w:rsidP="00F57A78">
      <w:pPr>
        <w:pStyle w:val="Level2numbered"/>
      </w:pPr>
      <w:r w:rsidRPr="00E24A1D">
        <w:t xml:space="preserve">The committee </w:t>
      </w:r>
      <w:r w:rsidR="00C015B8" w:rsidRPr="00E24A1D">
        <w:t>approved</w:t>
      </w:r>
      <w:r w:rsidRPr="00E24A1D">
        <w:t xml:space="preserve"> the minutes </w:t>
      </w:r>
      <w:r w:rsidR="00C015B8" w:rsidRPr="00E24A1D">
        <w:t xml:space="preserve">of the committee meeting held on </w:t>
      </w:r>
      <w:r w:rsidR="00191D4D" w:rsidRPr="00E24A1D">
        <w:t>Tuesday 3</w:t>
      </w:r>
      <w:r w:rsidR="00191D4D" w:rsidRPr="00E24A1D">
        <w:rPr>
          <w:vertAlign w:val="superscript"/>
        </w:rPr>
        <w:t>rd</w:t>
      </w:r>
      <w:r w:rsidR="00191D4D" w:rsidRPr="00E24A1D">
        <w:t xml:space="preserve"> February 2026 and Tuesday 3</w:t>
      </w:r>
      <w:r w:rsidR="00191D4D" w:rsidRPr="00E24A1D">
        <w:rPr>
          <w:vertAlign w:val="superscript"/>
        </w:rPr>
        <w:t>rd</w:t>
      </w:r>
      <w:r w:rsidR="00191D4D" w:rsidRPr="00E24A1D">
        <w:t xml:space="preserve"> March 2026.</w:t>
      </w:r>
      <w:r w:rsidR="00205638" w:rsidRPr="00E24A1D">
        <w:t xml:space="preserve"> </w:t>
      </w:r>
    </w:p>
    <w:p w14:paraId="61D36CA8" w14:textId="2F021A65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454728" w:rsidRPr="00454728">
        <w:t>Donidalorsen</w:t>
      </w:r>
      <w:proofErr w:type="spellEnd"/>
      <w:r w:rsidR="00454728" w:rsidRPr="00454728">
        <w:t xml:space="preserve"> for preventing recurrent attacks of hereditary angioedema in people 12 years and over [ID6457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686AB0B6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B7020F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D65392">
        <w:t xml:space="preserve">from </w:t>
      </w:r>
      <w:r w:rsidR="00FD60B1" w:rsidRPr="00D65392">
        <w:t>Otsuka.</w:t>
      </w:r>
      <w:r>
        <w:t xml:space="preserve"> </w:t>
      </w:r>
    </w:p>
    <w:p w14:paraId="7D23DE3E" w14:textId="05CE75D1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B7020F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9" w:history="1">
        <w:r w:rsidR="008D4C8C" w:rsidRPr="00924D79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6432452A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B7020F">
        <w:t>of the evidence presented to the committee.</w:t>
      </w:r>
      <w:r>
        <w:t xml:space="preserve"> This information was presented to the </w:t>
      </w:r>
      <w:r w:rsidRPr="008F49B0">
        <w:t xml:space="preserve">committee by </w:t>
      </w:r>
      <w:r w:rsidR="00B7020F" w:rsidRPr="008F49B0">
        <w:t>Elizabeth Thurgar, Richard Boldero, and Stella O’Brien</w:t>
      </w:r>
      <w:r w:rsidRPr="00EC44BF">
        <w:t>.</w:t>
      </w:r>
    </w:p>
    <w:bookmarkEnd w:id="5"/>
    <w:p w14:paraId="78D3F244" w14:textId="56FBD900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lastRenderedPageBreak/>
        <w:t xml:space="preserve">Part 2 – Closed session (company representatives, </w:t>
      </w:r>
      <w:r w:rsidRPr="00424573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39C023D0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424573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1E365B85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924D79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1EFDE52D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3C62C2" w:rsidRPr="003C62C2">
        <w:t xml:space="preserve">Acalabrutinib with </w:t>
      </w:r>
      <w:proofErr w:type="spellStart"/>
      <w:r w:rsidR="003C62C2" w:rsidRPr="003C62C2">
        <w:t>bendamustine</w:t>
      </w:r>
      <w:proofErr w:type="spellEnd"/>
      <w:r w:rsidR="003C62C2" w:rsidRPr="003C62C2">
        <w:t xml:space="preserve"> and rituximab for untreated mantle cell lymphoma [ID6155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61837D90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424573">
        <w:t xml:space="preserve">The </w:t>
      </w:r>
      <w:r w:rsidR="00B7020F" w:rsidRPr="00424573">
        <w:t>C</w:t>
      </w:r>
      <w:r w:rsidRPr="00424573">
        <w:t>hair</w:t>
      </w:r>
      <w:r w:rsidR="00B7020F" w:rsidRPr="00424573">
        <w:t>, Dr James Fotheringham,</w:t>
      </w:r>
      <w:r w:rsidRPr="00424573">
        <w:t xml:space="preserve"> 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B53E01">
        <w:t xml:space="preserve">representatives from </w:t>
      </w:r>
      <w:r w:rsidR="00BD2C29" w:rsidRPr="00B53E01">
        <w:t>AstraZeneca.</w:t>
      </w:r>
      <w:r>
        <w:t xml:space="preserve"> </w:t>
      </w:r>
    </w:p>
    <w:p w14:paraId="68B39034" w14:textId="6F731AE8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B7020F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1" w:history="1">
        <w:r w:rsidR="008D4C8C" w:rsidRPr="00955136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024EA891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B7020F" w:rsidRPr="00B53E01">
        <w:rPr>
          <w:szCs w:val="24"/>
        </w:rPr>
        <w:t>of the consultation comments presented to the committee.</w:t>
      </w:r>
      <w:r w:rsidRPr="00B53E01">
        <w:rPr>
          <w:szCs w:val="24"/>
        </w:rPr>
        <w:t xml:space="preserve"> This information was presented to the committee by </w:t>
      </w:r>
      <w:r w:rsidR="00B7020F" w:rsidRPr="00B53E01">
        <w:rPr>
          <w:szCs w:val="24"/>
        </w:rPr>
        <w:t>the Chair</w:t>
      </w:r>
      <w:r w:rsidRPr="00B53E01">
        <w:rPr>
          <w:szCs w:val="24"/>
        </w:rPr>
        <w:t>.</w:t>
      </w:r>
    </w:p>
    <w:p w14:paraId="0BE18D60" w14:textId="0093FA3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394D27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4AFE528E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4E2AC4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2049831E" w:rsidR="00A72D29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955136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1FCC2B78" w:rsidR="00135794" w:rsidRPr="001F551E" w:rsidRDefault="007507BD" w:rsidP="00F710E6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B7020F">
        <w:t>Tuesday 5</w:t>
      </w:r>
      <w:r w:rsidR="00B7020F" w:rsidRPr="00B7020F">
        <w:rPr>
          <w:vertAlign w:val="superscript"/>
        </w:rPr>
        <w:t>th</w:t>
      </w:r>
      <w:r w:rsidR="00B7020F">
        <w:t xml:space="preserve"> Ma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7020F">
        <w:t>9am</w:t>
      </w:r>
      <w:r w:rsidR="00236AD0" w:rsidRPr="001F551E">
        <w:t>.</w:t>
      </w:r>
    </w:p>
    <w:sectPr w:rsidR="00135794" w:rsidRPr="001F551E" w:rsidSect="0000062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C01AD" w14:textId="77777777" w:rsidR="00D75350" w:rsidRDefault="00D75350" w:rsidP="006231D3">
      <w:r>
        <w:separator/>
      </w:r>
    </w:p>
  </w:endnote>
  <w:endnote w:type="continuationSeparator" w:id="0">
    <w:p w14:paraId="77943A82" w14:textId="77777777" w:rsidR="00D75350" w:rsidRDefault="00D75350" w:rsidP="006231D3">
      <w:r>
        <w:continuationSeparator/>
      </w:r>
    </w:p>
  </w:endnote>
  <w:endnote w:type="continuationNotice" w:id="1">
    <w:p w14:paraId="61FA944A" w14:textId="77777777" w:rsidR="00D75350" w:rsidRDefault="00D7535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F82F4" w14:textId="77777777" w:rsidR="00D75350" w:rsidRDefault="00D75350" w:rsidP="006231D3">
      <w:r>
        <w:separator/>
      </w:r>
    </w:p>
  </w:footnote>
  <w:footnote w:type="continuationSeparator" w:id="0">
    <w:p w14:paraId="265D4379" w14:textId="77777777" w:rsidR="00D75350" w:rsidRDefault="00D75350" w:rsidP="006231D3">
      <w:r>
        <w:continuationSeparator/>
      </w:r>
    </w:p>
  </w:footnote>
  <w:footnote w:type="continuationNotice" w:id="1">
    <w:p w14:paraId="04EF12D4" w14:textId="77777777" w:rsidR="00D75350" w:rsidRDefault="00D7535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59448121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656F"/>
    <w:rsid w:val="00022B42"/>
    <w:rsid w:val="00031524"/>
    <w:rsid w:val="000337B2"/>
    <w:rsid w:val="00040BED"/>
    <w:rsid w:val="000411A2"/>
    <w:rsid w:val="000444F9"/>
    <w:rsid w:val="00044FC1"/>
    <w:rsid w:val="00045BD0"/>
    <w:rsid w:val="00053C24"/>
    <w:rsid w:val="00057704"/>
    <w:rsid w:val="0006359B"/>
    <w:rsid w:val="00080C80"/>
    <w:rsid w:val="00083CF9"/>
    <w:rsid w:val="00085585"/>
    <w:rsid w:val="0009503B"/>
    <w:rsid w:val="000A3C2F"/>
    <w:rsid w:val="000A687D"/>
    <w:rsid w:val="000C4E08"/>
    <w:rsid w:val="000D1197"/>
    <w:rsid w:val="000D5DEE"/>
    <w:rsid w:val="000D5F50"/>
    <w:rsid w:val="000E22F2"/>
    <w:rsid w:val="000E27E6"/>
    <w:rsid w:val="000F04B6"/>
    <w:rsid w:val="000F147E"/>
    <w:rsid w:val="0010461D"/>
    <w:rsid w:val="0011038B"/>
    <w:rsid w:val="00112212"/>
    <w:rsid w:val="00120608"/>
    <w:rsid w:val="0012100C"/>
    <w:rsid w:val="001220B1"/>
    <w:rsid w:val="001262B7"/>
    <w:rsid w:val="00135794"/>
    <w:rsid w:val="001420B9"/>
    <w:rsid w:val="001470D0"/>
    <w:rsid w:val="001501C0"/>
    <w:rsid w:val="001557EE"/>
    <w:rsid w:val="00161397"/>
    <w:rsid w:val="00165382"/>
    <w:rsid w:val="001662DA"/>
    <w:rsid w:val="00167902"/>
    <w:rsid w:val="00174EB9"/>
    <w:rsid w:val="001753E4"/>
    <w:rsid w:val="00175A74"/>
    <w:rsid w:val="0018203E"/>
    <w:rsid w:val="00191D4D"/>
    <w:rsid w:val="00196E93"/>
    <w:rsid w:val="001A18CE"/>
    <w:rsid w:val="001A1A99"/>
    <w:rsid w:val="001C0616"/>
    <w:rsid w:val="001C38B8"/>
    <w:rsid w:val="001C5FB8"/>
    <w:rsid w:val="001D769D"/>
    <w:rsid w:val="001E1376"/>
    <w:rsid w:val="001F2404"/>
    <w:rsid w:val="001F29CD"/>
    <w:rsid w:val="001F551E"/>
    <w:rsid w:val="002038C6"/>
    <w:rsid w:val="00205638"/>
    <w:rsid w:val="00210F91"/>
    <w:rsid w:val="00212BC3"/>
    <w:rsid w:val="0022082C"/>
    <w:rsid w:val="002228E3"/>
    <w:rsid w:val="00223637"/>
    <w:rsid w:val="00235FF9"/>
    <w:rsid w:val="00236AD0"/>
    <w:rsid w:val="00240933"/>
    <w:rsid w:val="00250F16"/>
    <w:rsid w:val="002620AF"/>
    <w:rsid w:val="00270094"/>
    <w:rsid w:val="002748D1"/>
    <w:rsid w:val="00275F1E"/>
    <w:rsid w:val="00277DAE"/>
    <w:rsid w:val="00280269"/>
    <w:rsid w:val="0029459F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053E7"/>
    <w:rsid w:val="003117A2"/>
    <w:rsid w:val="0031386D"/>
    <w:rsid w:val="00337868"/>
    <w:rsid w:val="00344EA6"/>
    <w:rsid w:val="00350071"/>
    <w:rsid w:val="0035622D"/>
    <w:rsid w:val="0035637B"/>
    <w:rsid w:val="00357A9E"/>
    <w:rsid w:val="00367CB3"/>
    <w:rsid w:val="00370813"/>
    <w:rsid w:val="003755EE"/>
    <w:rsid w:val="00377867"/>
    <w:rsid w:val="00380B17"/>
    <w:rsid w:val="00394D27"/>
    <w:rsid w:val="003965A8"/>
    <w:rsid w:val="00397CE8"/>
    <w:rsid w:val="003A2CBE"/>
    <w:rsid w:val="003A2CF7"/>
    <w:rsid w:val="003A4E3F"/>
    <w:rsid w:val="003A4F8A"/>
    <w:rsid w:val="003A6B73"/>
    <w:rsid w:val="003B0C8A"/>
    <w:rsid w:val="003B5B33"/>
    <w:rsid w:val="003C1D05"/>
    <w:rsid w:val="003C2EEF"/>
    <w:rsid w:val="003C3CB5"/>
    <w:rsid w:val="003C62C2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030AD"/>
    <w:rsid w:val="00410E8B"/>
    <w:rsid w:val="00411B9A"/>
    <w:rsid w:val="00422523"/>
    <w:rsid w:val="00424573"/>
    <w:rsid w:val="004246B2"/>
    <w:rsid w:val="00436657"/>
    <w:rsid w:val="004366CD"/>
    <w:rsid w:val="004432F2"/>
    <w:rsid w:val="00444D16"/>
    <w:rsid w:val="00451599"/>
    <w:rsid w:val="00454728"/>
    <w:rsid w:val="00456A6D"/>
    <w:rsid w:val="00463336"/>
    <w:rsid w:val="00463370"/>
    <w:rsid w:val="00465E35"/>
    <w:rsid w:val="00466A6C"/>
    <w:rsid w:val="0048387B"/>
    <w:rsid w:val="00496016"/>
    <w:rsid w:val="00496ECF"/>
    <w:rsid w:val="00497B95"/>
    <w:rsid w:val="004A40EF"/>
    <w:rsid w:val="004A4A9A"/>
    <w:rsid w:val="004B45D0"/>
    <w:rsid w:val="004E02E2"/>
    <w:rsid w:val="004E2AC4"/>
    <w:rsid w:val="004F211C"/>
    <w:rsid w:val="00500C93"/>
    <w:rsid w:val="005065A3"/>
    <w:rsid w:val="00507F46"/>
    <w:rsid w:val="005113A9"/>
    <w:rsid w:val="0051500D"/>
    <w:rsid w:val="005360C8"/>
    <w:rsid w:val="00540FB2"/>
    <w:rsid w:val="00541984"/>
    <w:rsid w:val="00546E10"/>
    <w:rsid w:val="00551530"/>
    <w:rsid w:val="00556AD2"/>
    <w:rsid w:val="005640F7"/>
    <w:rsid w:val="00571DCF"/>
    <w:rsid w:val="005728C8"/>
    <w:rsid w:val="00593560"/>
    <w:rsid w:val="00596F1C"/>
    <w:rsid w:val="005A21EC"/>
    <w:rsid w:val="005B14B7"/>
    <w:rsid w:val="005B4A47"/>
    <w:rsid w:val="005C0A14"/>
    <w:rsid w:val="005D280C"/>
    <w:rsid w:val="005D2B46"/>
    <w:rsid w:val="005D7C63"/>
    <w:rsid w:val="005E24AD"/>
    <w:rsid w:val="005E2873"/>
    <w:rsid w:val="005E2FA2"/>
    <w:rsid w:val="005E6B2F"/>
    <w:rsid w:val="005E72BF"/>
    <w:rsid w:val="00603397"/>
    <w:rsid w:val="00610785"/>
    <w:rsid w:val="00611CB1"/>
    <w:rsid w:val="00613786"/>
    <w:rsid w:val="00621721"/>
    <w:rsid w:val="006231D3"/>
    <w:rsid w:val="00625271"/>
    <w:rsid w:val="006312DF"/>
    <w:rsid w:val="0064247C"/>
    <w:rsid w:val="00643C23"/>
    <w:rsid w:val="00654704"/>
    <w:rsid w:val="0066652E"/>
    <w:rsid w:val="00670F87"/>
    <w:rsid w:val="006712CE"/>
    <w:rsid w:val="0067259D"/>
    <w:rsid w:val="00682F9B"/>
    <w:rsid w:val="006835B8"/>
    <w:rsid w:val="00683EA8"/>
    <w:rsid w:val="00693F8E"/>
    <w:rsid w:val="006975E7"/>
    <w:rsid w:val="006A0C6B"/>
    <w:rsid w:val="006B2491"/>
    <w:rsid w:val="006B324A"/>
    <w:rsid w:val="006B43E4"/>
    <w:rsid w:val="006B4C67"/>
    <w:rsid w:val="006C3FD2"/>
    <w:rsid w:val="006D3185"/>
    <w:rsid w:val="006D60F5"/>
    <w:rsid w:val="006F3468"/>
    <w:rsid w:val="007019D5"/>
    <w:rsid w:val="00703EEC"/>
    <w:rsid w:val="00707443"/>
    <w:rsid w:val="00717B4B"/>
    <w:rsid w:val="0072371B"/>
    <w:rsid w:val="00731C13"/>
    <w:rsid w:val="00733BA3"/>
    <w:rsid w:val="00733EF2"/>
    <w:rsid w:val="007507BD"/>
    <w:rsid w:val="00751143"/>
    <w:rsid w:val="00755E0E"/>
    <w:rsid w:val="007574E0"/>
    <w:rsid w:val="00761C9C"/>
    <w:rsid w:val="00771C6B"/>
    <w:rsid w:val="00774747"/>
    <w:rsid w:val="00776195"/>
    <w:rsid w:val="007809A9"/>
    <w:rsid w:val="007822BF"/>
    <w:rsid w:val="00782C9C"/>
    <w:rsid w:val="00783906"/>
    <w:rsid w:val="007851C3"/>
    <w:rsid w:val="007937FD"/>
    <w:rsid w:val="007A0762"/>
    <w:rsid w:val="007A3DC0"/>
    <w:rsid w:val="007A468B"/>
    <w:rsid w:val="007A689D"/>
    <w:rsid w:val="007A77E4"/>
    <w:rsid w:val="007B5879"/>
    <w:rsid w:val="007B6D17"/>
    <w:rsid w:val="007C331F"/>
    <w:rsid w:val="007C5EC3"/>
    <w:rsid w:val="007D0D24"/>
    <w:rsid w:val="007D6AF7"/>
    <w:rsid w:val="007D79A5"/>
    <w:rsid w:val="007F4784"/>
    <w:rsid w:val="007F5E7F"/>
    <w:rsid w:val="00811716"/>
    <w:rsid w:val="00815D6A"/>
    <w:rsid w:val="008236B6"/>
    <w:rsid w:val="0083553B"/>
    <w:rsid w:val="00835FBC"/>
    <w:rsid w:val="00842ACF"/>
    <w:rsid w:val="008451A1"/>
    <w:rsid w:val="00850C0E"/>
    <w:rsid w:val="00850D2E"/>
    <w:rsid w:val="008523AF"/>
    <w:rsid w:val="0086786F"/>
    <w:rsid w:val="0088566F"/>
    <w:rsid w:val="008937E0"/>
    <w:rsid w:val="008A106E"/>
    <w:rsid w:val="008C0F9E"/>
    <w:rsid w:val="008C3DD4"/>
    <w:rsid w:val="008C3F7A"/>
    <w:rsid w:val="008C42E7"/>
    <w:rsid w:val="008C44A2"/>
    <w:rsid w:val="008C4F1B"/>
    <w:rsid w:val="008D4C8C"/>
    <w:rsid w:val="008D5CC1"/>
    <w:rsid w:val="008E0E0D"/>
    <w:rsid w:val="008E7526"/>
    <w:rsid w:val="008E75F2"/>
    <w:rsid w:val="008F49B0"/>
    <w:rsid w:val="008F5D12"/>
    <w:rsid w:val="008F7644"/>
    <w:rsid w:val="00903E68"/>
    <w:rsid w:val="009114CE"/>
    <w:rsid w:val="00922F67"/>
    <w:rsid w:val="00924278"/>
    <w:rsid w:val="00924D79"/>
    <w:rsid w:val="00945826"/>
    <w:rsid w:val="009472D9"/>
    <w:rsid w:val="009473AB"/>
    <w:rsid w:val="00947812"/>
    <w:rsid w:val="009538E7"/>
    <w:rsid w:val="00955136"/>
    <w:rsid w:val="00955914"/>
    <w:rsid w:val="00960794"/>
    <w:rsid w:val="009665AE"/>
    <w:rsid w:val="009742E7"/>
    <w:rsid w:val="00975E4C"/>
    <w:rsid w:val="009807BF"/>
    <w:rsid w:val="00986E38"/>
    <w:rsid w:val="009908D9"/>
    <w:rsid w:val="00994987"/>
    <w:rsid w:val="009A4B4C"/>
    <w:rsid w:val="009A742C"/>
    <w:rsid w:val="009B0F74"/>
    <w:rsid w:val="009B1704"/>
    <w:rsid w:val="009B5D1C"/>
    <w:rsid w:val="009E12E3"/>
    <w:rsid w:val="009E1622"/>
    <w:rsid w:val="009E20B3"/>
    <w:rsid w:val="009E4E35"/>
    <w:rsid w:val="009E6B17"/>
    <w:rsid w:val="00A06F9C"/>
    <w:rsid w:val="00A269AF"/>
    <w:rsid w:val="00A3172C"/>
    <w:rsid w:val="00A35D76"/>
    <w:rsid w:val="00A3610D"/>
    <w:rsid w:val="00A40A56"/>
    <w:rsid w:val="00A428F8"/>
    <w:rsid w:val="00A45CDD"/>
    <w:rsid w:val="00A55891"/>
    <w:rsid w:val="00A601B4"/>
    <w:rsid w:val="00A60AF0"/>
    <w:rsid w:val="00A63B91"/>
    <w:rsid w:val="00A65961"/>
    <w:rsid w:val="00A70915"/>
    <w:rsid w:val="00A70955"/>
    <w:rsid w:val="00A72D29"/>
    <w:rsid w:val="00A75520"/>
    <w:rsid w:val="00A80296"/>
    <w:rsid w:val="00A82301"/>
    <w:rsid w:val="00A82558"/>
    <w:rsid w:val="00A87D93"/>
    <w:rsid w:val="00A973EA"/>
    <w:rsid w:val="00AA1AE6"/>
    <w:rsid w:val="00AC7782"/>
    <w:rsid w:val="00AC7BD7"/>
    <w:rsid w:val="00AD0E92"/>
    <w:rsid w:val="00AD3C05"/>
    <w:rsid w:val="00AD6F07"/>
    <w:rsid w:val="00AD7725"/>
    <w:rsid w:val="00AF0DF6"/>
    <w:rsid w:val="00AF3BCA"/>
    <w:rsid w:val="00B00C72"/>
    <w:rsid w:val="00B053D4"/>
    <w:rsid w:val="00B0672A"/>
    <w:rsid w:val="00B07D36"/>
    <w:rsid w:val="00B126E0"/>
    <w:rsid w:val="00B16187"/>
    <w:rsid w:val="00B20475"/>
    <w:rsid w:val="00B214A6"/>
    <w:rsid w:val="00B23E18"/>
    <w:rsid w:val="00B36286"/>
    <w:rsid w:val="00B37C9F"/>
    <w:rsid w:val="00B429C5"/>
    <w:rsid w:val="00B45ABC"/>
    <w:rsid w:val="00B46E0C"/>
    <w:rsid w:val="00B477EC"/>
    <w:rsid w:val="00B53E01"/>
    <w:rsid w:val="00B549C7"/>
    <w:rsid w:val="00B62844"/>
    <w:rsid w:val="00B63BF7"/>
    <w:rsid w:val="00B7020F"/>
    <w:rsid w:val="00B76EE1"/>
    <w:rsid w:val="00B85DE1"/>
    <w:rsid w:val="00B90559"/>
    <w:rsid w:val="00B9175A"/>
    <w:rsid w:val="00BA07EB"/>
    <w:rsid w:val="00BA4EAD"/>
    <w:rsid w:val="00BB0D40"/>
    <w:rsid w:val="00BB22E9"/>
    <w:rsid w:val="00BB22F1"/>
    <w:rsid w:val="00BB49D9"/>
    <w:rsid w:val="00BC47C4"/>
    <w:rsid w:val="00BC6C1F"/>
    <w:rsid w:val="00BC754E"/>
    <w:rsid w:val="00BD1329"/>
    <w:rsid w:val="00BD2C29"/>
    <w:rsid w:val="00BE6E5D"/>
    <w:rsid w:val="00C015B8"/>
    <w:rsid w:val="00C02D61"/>
    <w:rsid w:val="00C04D2E"/>
    <w:rsid w:val="00C3119A"/>
    <w:rsid w:val="00C363AA"/>
    <w:rsid w:val="00C4215E"/>
    <w:rsid w:val="00C51601"/>
    <w:rsid w:val="00C53E83"/>
    <w:rsid w:val="00C55E3A"/>
    <w:rsid w:val="00C56ABE"/>
    <w:rsid w:val="00C5781D"/>
    <w:rsid w:val="00C66BF8"/>
    <w:rsid w:val="00C67D01"/>
    <w:rsid w:val="00C7373D"/>
    <w:rsid w:val="00C75930"/>
    <w:rsid w:val="00C82EFE"/>
    <w:rsid w:val="00C85AA5"/>
    <w:rsid w:val="00C871D3"/>
    <w:rsid w:val="00C93E8A"/>
    <w:rsid w:val="00C941B6"/>
    <w:rsid w:val="00C962BD"/>
    <w:rsid w:val="00C963C4"/>
    <w:rsid w:val="00C978CB"/>
    <w:rsid w:val="00CA1466"/>
    <w:rsid w:val="00CA2EE4"/>
    <w:rsid w:val="00CB14E1"/>
    <w:rsid w:val="00CB35B8"/>
    <w:rsid w:val="00CB4466"/>
    <w:rsid w:val="00CB68DB"/>
    <w:rsid w:val="00CC1131"/>
    <w:rsid w:val="00CC53EF"/>
    <w:rsid w:val="00CE05B2"/>
    <w:rsid w:val="00CE1BBD"/>
    <w:rsid w:val="00D11E93"/>
    <w:rsid w:val="00D14E64"/>
    <w:rsid w:val="00D15106"/>
    <w:rsid w:val="00D16FC1"/>
    <w:rsid w:val="00D2035E"/>
    <w:rsid w:val="00D22F90"/>
    <w:rsid w:val="00D33D2F"/>
    <w:rsid w:val="00D3579C"/>
    <w:rsid w:val="00D36E00"/>
    <w:rsid w:val="00D65392"/>
    <w:rsid w:val="00D6733A"/>
    <w:rsid w:val="00D70F52"/>
    <w:rsid w:val="00D74026"/>
    <w:rsid w:val="00D75350"/>
    <w:rsid w:val="00DA0F66"/>
    <w:rsid w:val="00DA1F50"/>
    <w:rsid w:val="00DA34AB"/>
    <w:rsid w:val="00DA78F8"/>
    <w:rsid w:val="00DA7E81"/>
    <w:rsid w:val="00DB03A2"/>
    <w:rsid w:val="00DB7ED3"/>
    <w:rsid w:val="00DC038C"/>
    <w:rsid w:val="00DC1F86"/>
    <w:rsid w:val="00DC2B41"/>
    <w:rsid w:val="00DD06F9"/>
    <w:rsid w:val="00DD1FB0"/>
    <w:rsid w:val="00DF0C5C"/>
    <w:rsid w:val="00DF31E8"/>
    <w:rsid w:val="00E00AAB"/>
    <w:rsid w:val="00E16CDD"/>
    <w:rsid w:val="00E2211D"/>
    <w:rsid w:val="00E24A1D"/>
    <w:rsid w:val="00E37C8A"/>
    <w:rsid w:val="00E4143F"/>
    <w:rsid w:val="00E46F5D"/>
    <w:rsid w:val="00E53250"/>
    <w:rsid w:val="00E56B48"/>
    <w:rsid w:val="00E60116"/>
    <w:rsid w:val="00E655FC"/>
    <w:rsid w:val="00E67D08"/>
    <w:rsid w:val="00E758BE"/>
    <w:rsid w:val="00E77A26"/>
    <w:rsid w:val="00E82B9F"/>
    <w:rsid w:val="00E9120D"/>
    <w:rsid w:val="00E927DA"/>
    <w:rsid w:val="00E93320"/>
    <w:rsid w:val="00E950F8"/>
    <w:rsid w:val="00E95304"/>
    <w:rsid w:val="00E96CE8"/>
    <w:rsid w:val="00E97C41"/>
    <w:rsid w:val="00EA22A4"/>
    <w:rsid w:val="00EA375B"/>
    <w:rsid w:val="00EA450B"/>
    <w:rsid w:val="00EA7444"/>
    <w:rsid w:val="00EA7A29"/>
    <w:rsid w:val="00EB1941"/>
    <w:rsid w:val="00EC44BF"/>
    <w:rsid w:val="00EC57DD"/>
    <w:rsid w:val="00ED0F27"/>
    <w:rsid w:val="00EF1B45"/>
    <w:rsid w:val="00EF2BE2"/>
    <w:rsid w:val="00F134AD"/>
    <w:rsid w:val="00F14C59"/>
    <w:rsid w:val="00F16768"/>
    <w:rsid w:val="00F32B92"/>
    <w:rsid w:val="00F42F8E"/>
    <w:rsid w:val="00F46140"/>
    <w:rsid w:val="00F57A78"/>
    <w:rsid w:val="00F710E6"/>
    <w:rsid w:val="00F747C0"/>
    <w:rsid w:val="00F86390"/>
    <w:rsid w:val="00F95663"/>
    <w:rsid w:val="00F97481"/>
    <w:rsid w:val="00FA676B"/>
    <w:rsid w:val="00FB7C71"/>
    <w:rsid w:val="00FD0266"/>
    <w:rsid w:val="00FD503D"/>
    <w:rsid w:val="00FD60B1"/>
    <w:rsid w:val="00FE1041"/>
    <w:rsid w:val="00FE4907"/>
    <w:rsid w:val="00FF20D0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news/articles/changes-to-nice-s-cost-effectiveness-thresholds-take-effect" TargetMode="External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091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09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576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57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4CDA10-2415-407D-BFC9-97439812C4D8}"/>
</file>

<file path=customXml/itemProps3.xml><?xml version="1.0" encoding="utf-8"?>
<ds:datastoreItem xmlns:ds="http://schemas.openxmlformats.org/officeDocument/2006/customXml" ds:itemID="{AD929DA6-A33A-4F95-A473-B863BBEE39E5}"/>
</file>

<file path=customXml/itemProps4.xml><?xml version="1.0" encoding="utf-8"?>
<ds:datastoreItem xmlns:ds="http://schemas.openxmlformats.org/officeDocument/2006/customXml" ds:itemID="{BB9CF1C3-4A76-4662-96A5-59DAD975EA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72</Words>
  <Characters>5713</Characters>
  <Application>Microsoft Office Word</Application>
  <DocSecurity>0</DocSecurity>
  <Lines>168</Lines>
  <Paragraphs>74</Paragraphs>
  <ScaleCrop>false</ScaleCrop>
  <Company/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25T08:49:00Z</dcterms:created>
  <dcterms:modified xsi:type="dcterms:W3CDTF">2026-06-2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MSIP_Label_c69d85d5-6d9e-4305-a294-1f636ec0f2d6_SetDate">
    <vt:lpwstr>2026-06-25T08:49:11Z</vt:lpwstr>
  </property>
  <property fmtid="{D5CDD505-2E9C-101B-9397-08002B2CF9AE}" pid="4" name="MediaServiceImageTags">
    <vt:lpwstr/>
  </property>
  <property fmtid="{D5CDD505-2E9C-101B-9397-08002B2CF9AE}" pid="5" name="ContentTypeId">
    <vt:lpwstr>0x010100770076C7B467E54CBA850A724F9F4E9D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Method">
    <vt:lpwstr>Standard</vt:lpwstr>
  </property>
  <property fmtid="{D5CDD505-2E9C-101B-9397-08002B2CF9AE}" pid="8" name="MSIP_Label_c69d85d5-6d9e-4305-a294-1f636ec0f2d6_Enabled">
    <vt:lpwstr>true</vt:lpwstr>
  </property>
  <property fmtid="{D5CDD505-2E9C-101B-9397-08002B2CF9AE}" pid="9" name="MSIP_Label_c69d85d5-6d9e-4305-a294-1f636ec0f2d6_Name">
    <vt:lpwstr>OFFICIAL</vt:lpwstr>
  </property>
  <property fmtid="{D5CDD505-2E9C-101B-9397-08002B2CF9AE}" pid="10" name="MSIP_Label_c69d85d5-6d9e-4305-a294-1f636ec0f2d6_Tag">
    <vt:lpwstr>10, 3, 0, 1</vt:lpwstr>
  </property>
  <property fmtid="{D5CDD505-2E9C-101B-9397-08002B2CF9AE}" pid="11" name="MSIP_Label_c69d85d5-6d9e-4305-a294-1f636ec0f2d6_ActionId">
    <vt:lpwstr>a3feab6c-bada-4f66-8810-edd74014c255</vt:lpwstr>
  </property>
  <property fmtid="{D5CDD505-2E9C-101B-9397-08002B2CF9AE}" pid="12" name="MSIP_Label_c69d85d5-6d9e-4305-a294-1f636ec0f2d6_ContentBits">
    <vt:lpwstr>0</vt:lpwstr>
  </property>
</Properties>
</file>